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74db38c8f2b0c8b320840524c5011809664a85e"/>
    <w:p>
      <w:pPr>
        <w:pStyle w:val="Heading1"/>
      </w:pPr>
      <w:r>
        <w:t xml:space="preserve">INTERNATIONAL MILITARY EXCHANGE PROGRAM APPLICATION</w:t>
      </w:r>
    </w:p>
    <w:p>
      <w:pPr>
        <w:pStyle w:val="FirstParagraph"/>
      </w:pPr>
      <w:r>
        <w:t xml:space="preserve">Internship Application Letter for Military Officer Position</w:t>
      </w:r>
    </w:p>
    <w:bookmarkEnd w:id="20"/>
    <w:p>
      <w:pPr>
        <w:pStyle w:val="BodyText"/>
      </w:pPr>
      <w:r>
        <w:t xml:space="preserve">[Your Full Name]</w:t>
      </w:r>
    </w:p>
    <w:p>
      <w:pPr>
        <w:pStyle w:val="BodyText"/>
      </w:pPr>
      <w:r>
        <w:t xml:space="preserve">[Your Military Rank]</w:t>
      </w:r>
    </w:p>
    <w:p>
      <w:pPr>
        <w:pStyle w:val="BodyText"/>
      </w:pPr>
      <w:r>
        <w:t xml:space="preserve">[Your Contact Information]</w:t>
      </w:r>
    </w:p>
    <w:p>
      <w:pPr>
        <w:pStyle w:val="BodyText"/>
      </w:pPr>
      <w:r>
        <w:t xml:space="preserve">Commander, International Security Assistance Force (ISAF) - Regional Command East</w:t>
      </w:r>
    </w:p>
    <w:p>
      <w:pPr>
        <w:pStyle w:val="BodyText"/>
      </w:pPr>
      <w:r>
        <w:t xml:space="preserve">Kabul International Airport Complex</w:t>
      </w:r>
    </w:p>
    <w:p>
      <w:pPr>
        <w:pStyle w:val="BodyText"/>
      </w:pPr>
      <w:r>
        <w:t xml:space="preserve">Kabul, Afghanistan</w:t>
      </w:r>
    </w:p>
    <w:p>
      <w:pPr>
        <w:pStyle w:val="BodyText"/>
      </w:pPr>
      <w:r>
        <w:t xml:space="preserve">Date: October 26, 2023</w:t>
      </w:r>
    </w:p>
    <w:bookmarkStart w:id="21" w:name="X5f2a6654218fb2e5f97330fbf0e360266707652"/>
    <w:p>
      <w:pPr>
        <w:pStyle w:val="Heading2"/>
      </w:pPr>
      <w:r>
        <w:t xml:space="preserve">Subject: Formal Internship Application Letter for Military Officer Position in Afghanistan Kabul</w:t>
      </w:r>
    </w:p>
    <w:bookmarkEnd w:id="21"/>
    <w:p>
      <w:pPr>
        <w:pStyle w:val="FirstParagraph"/>
      </w:pPr>
      <w:r>
        <w:t xml:space="preserve">Dear Commanding Officer,</w:t>
      </w:r>
    </w:p>
    <w:p>
      <w:pPr>
        <w:pStyle w:val="BodyText"/>
      </w:pPr>
      <w:r>
        <w:t xml:space="preserve">It is with profound respect for the critical mission undertaken by the International Security Assistance Force in Afghanistan and deep personal commitment to international security cooperation that I submit this formal Internship Application Letter. As a serving Military Officer with extensive operational experience across complex counterinsurgency environments, I am writing to express my unwavering interest in participating in the prestigious International Military Exchange Program currently operating within Afghanistan Kabul. This opportunity represents not merely an internship, but a pivotal professional development pathway for military officers dedicated to fostering stability in one of the world's most strategically significant regions.</w:t>
      </w:r>
    </w:p>
    <w:p>
      <w:pPr>
        <w:pStyle w:val="BodyText"/>
      </w:pPr>
      <w:r>
        <w:t xml:space="preserve">Having completed five years of commissioned service with the United States Army's 10th Mountain Division, I have cultivated expertise in combined arms operations, coalition force coordination, and cultural intelligence operations. My deployment to Eastern Afghanistan (2020-2021) involved leading a multinational advisory team tasked with training Afghan National Security Forces in counter-terrorism tactics – a mission requiring nuanced understanding of local tribal dynamics and operational security protocols. During this critical period, I gained firsthand insight into the unique challenges facing military personnel operating within Kabul's complex urban environment and the surrounding provinces. This experience directly informs my professional aspiration to contribute meaningfully to security governance through this internship opportunity in Afghanistan Kabul.</w:t>
      </w:r>
    </w:p>
    <w:p>
      <w:pPr>
        <w:pStyle w:val="BodyText"/>
      </w:pPr>
      <w:r>
        <w:t xml:space="preserve">What distinguishes this Internship Application Letter from conventional officer submissions is its explicit focus on the transformative potential of structured military exchange programs. I understand that positions within the Kabul International Security Assistance Force framework are not merely rotational assignments, but strategic investments in building enduring security partnerships. The opportunity to serve as a Military Officer intern within Afghanistan Kabul's command structure offers unparalleled access to real-time decision-making processes governing regional stability – from counter-drug operations along the Pakistan border to humanitarian assistance coordination across Helmand and Kandahar provinces. This is precisely the type of immersive, high-stakes operational learning environment that aligns with my professional development goals.</w:t>
      </w:r>
    </w:p>
    <w:p>
      <w:pPr>
        <w:pStyle w:val="BodyText"/>
      </w:pPr>
      <w:r>
        <w:t xml:space="preserve">My academic background complements this practical experience: I hold a Master of Military Arts and Science degree from the U.S. Army Command and General Staff College with specialization in Peacekeeping Operations in Post-Conflict Societies. My thesis, "Cultural Integration Strategies for Coalition Forces in Urban Afghan Environments," was directly informed by field observations during my service near Kabul's perimeter security zones. I am particularly eager to apply these academic frameworks within Afghanistan Kabul's unique operational context where the convergence of international military objectives and local governance requirements creates both extraordinary challenges and opportunities for innovation.</w:t>
      </w:r>
    </w:p>
    <w:p>
      <w:pPr>
        <w:pStyle w:val="BodyText"/>
      </w:pPr>
      <w:r>
        <w:t xml:space="preserve">The significance of this internship in Afghanistan Kabul cannot be overstated. As you well know, the city serves as the epicenter of security operations across a nation transitioning toward self-sustained stability. Serving in Kabul's command environment provides access to decision-makers shaping policy across all branches of Afghanistan's national security apparatus – including the Ministry of Interior Affairs and National Directorate of Security. This level of exposure is virtually impossible to replicate through standard military training programs elsewhere. I am prepared to contribute my skills in intelligence analysis, crisis management, and multinational force coordination during this critical phase where coalition support strategies are being refined for long-term success.</w:t>
      </w:r>
    </w:p>
    <w:p>
      <w:pPr>
        <w:pStyle w:val="BodyText"/>
      </w:pPr>
      <w:r>
        <w:t xml:space="preserve">Specifically, I propose three key areas of contribution during my internship as a Military Officer in Afghanistan Kabul:</w:t>
      </w:r>
    </w:p>
    <w:p>
      <w:pPr>
        <w:numPr>
          <w:ilvl w:val="0"/>
          <w:numId w:val="1001"/>
        </w:numPr>
        <w:pStyle w:val="Compact"/>
      </w:pPr>
      <w:r>
        <w:rPr>
          <w:bCs/>
          <w:b/>
        </w:rPr>
        <w:t xml:space="preserve">Cross-Cultural Liaison Development:</w:t>
      </w:r>
      <w:r>
        <w:t xml:space="preserve"> </w:t>
      </w:r>
      <w:r>
        <w:t xml:space="preserve">Leveraging my proficiency in Pashto and Dari (certified by the Defense Language Institute) to facilitate communication between coalition forces and Afghan security personnel at all operational levels.</w:t>
      </w:r>
    </w:p>
    <w:p>
      <w:pPr>
        <w:numPr>
          <w:ilvl w:val="0"/>
          <w:numId w:val="1001"/>
        </w:numPr>
        <w:pStyle w:val="Compact"/>
      </w:pPr>
      <w:r>
        <w:rPr>
          <w:bCs/>
          <w:b/>
        </w:rPr>
        <w:t xml:space="preserve">Operational Planning Enhancement:</w:t>
      </w:r>
      <w:r>
        <w:t xml:space="preserve"> </w:t>
      </w:r>
      <w:r>
        <w:t xml:space="preserve">Implementing data-driven approaches to resource allocation based on my experience with predictive analytics in counterinsurgency operations during my tenure near Kabul's eastern districts.</w:t>
      </w:r>
    </w:p>
    <w:p>
      <w:pPr>
        <w:numPr>
          <w:ilvl w:val="0"/>
          <w:numId w:val="1001"/>
        </w:numPr>
        <w:pStyle w:val="Compact"/>
      </w:pPr>
      <w:r>
        <w:rPr>
          <w:bCs/>
          <w:b/>
        </w:rPr>
        <w:t xml:space="preserve">Training Program Development:</w:t>
      </w:r>
      <w:r>
        <w:t xml:space="preserve"> </w:t>
      </w:r>
      <w:r>
        <w:t xml:space="preserve">Creating modular training modules for Afghan security forces focusing on urban warfare tactics and community engagement strategies – directly applicable to Kabul's unique security challenges.</w:t>
      </w:r>
    </w:p>
    <w:p>
      <w:pPr>
        <w:pStyle w:val="FirstParagraph"/>
      </w:pPr>
      <w:r>
        <w:t xml:space="preserve">I recognize that the position requires exceptional adaptability in Afghanistan Kabul's demanding environment. My previous service included navigating complex logistical constraints while maintaining operational tempo during the 2021 political transition. I have personally witnessed how effective military-to-military cooperation in Kabul can directly impact local communities' access to security services – a testament to why this internship is so vital for both professional growth and regional stability.</w:t>
      </w:r>
    </w:p>
    <w:p>
      <w:pPr>
        <w:pStyle w:val="BodyText"/>
      </w:pPr>
      <w:r>
        <w:t xml:space="preserve">What sets me apart as a candidate for this Internship Application Letter is my demonstrated ability to thrive under pressure while maintaining strategic focus. During my time at Forward Operating Base Gamberi near Kabul, I coordinated successful joint operations involving 17 coalition nations during high-intensity security periods. This experience proved invaluable in understanding how military officers can effectively navigate the delicate balance between tactical execution and long-term security governance objectives – precisely the skill set required for this internship position.</w:t>
      </w:r>
    </w:p>
    <w:p>
      <w:pPr>
        <w:pStyle w:val="BodyText"/>
      </w:pPr>
      <w:r>
        <w:t xml:space="preserve">My commitment extends beyond professional duties to include deep respect for Afghanistan's cultural heritage and national sovereignty. I have studied Afghan history, customs, and religious practices extensively through the U.S. Department of Defense's Cultural Awareness Program. This foundation ensures that my approach as a Military Officer intern in Kabul will prioritize mutual understanding over unilateral action – a principle critical to sustainable security outcomes.</w:t>
      </w:r>
    </w:p>
    <w:p>
      <w:pPr>
        <w:pStyle w:val="BodyText"/>
      </w:pPr>
      <w:r>
        <w:t xml:space="preserve">I understand that Afghanistan Kabul represents more than an assignment location; it is the crucible where future security partnerships are forged. The opportunity to contribute to this mission through this internship would be the culmination of years of preparation, and I am prepared for the rigorous standards required of military personnel serving in this capacity. I have attached my full service record, academic credentials, and letters of recommendation from senior commanders who can attest to my readiness for this demanding role.</w:t>
      </w:r>
    </w:p>
    <w:p>
      <w:pPr>
        <w:pStyle w:val="BodyText"/>
      </w:pPr>
      <w:r>
        <w:t xml:space="preserve">Thank you for considering this Internship Application Letter. I welcome the opportunity to discuss how my skills as a Military Officer can directly support your mission in Afghanistan Kabul. I am available at your earliest convenience for an interview and have provided my contact information below. With profound respect for the sacrifices made by all personnel serving in Afghanistan, I remain ready to contribute fully to this vital mission.</w:t>
      </w:r>
    </w:p>
    <w:p>
      <w:pPr>
        <w:pStyle w:val="BodyText"/>
      </w:pPr>
      <w:r>
        <w:t xml:space="preserve">Sincerely,</w:t>
      </w:r>
    </w:p>
    <w:p>
      <w:pPr>
        <w:pStyle w:val="BodyText"/>
      </w:pPr>
      <w:r>
        <w:t xml:space="preserve">[Your Full Name]</w:t>
      </w:r>
    </w:p>
    <w:p>
      <w:pPr>
        <w:pStyle w:val="BodyText"/>
      </w:pPr>
      <w:r>
        <w:t xml:space="preserve">Major, United States Army</w:t>
      </w:r>
    </w:p>
    <w:p>
      <w:pPr>
        <w:pStyle w:val="BodyText"/>
      </w:pPr>
      <w:r>
        <w:t xml:space="preserve">Commander, Combined Joint Task Force - Afghanistan (2020-2021)</w:t>
      </w:r>
    </w:p>
    <w:p>
      <w:pPr>
        <w:pStyle w:val="BodyText"/>
      </w:pPr>
      <w:r>
        <w:t xml:space="preserve">Contact: [Your Email] | [Your Phone Number]</w:t>
      </w:r>
    </w:p>
    <w:p>
      <w:pPr>
        <w:pStyle w:val="BodyText"/>
      </w:pPr>
      <w:r>
        <w:t xml:space="preserve">This Internship Application Letter represents a commitment to professional development within the critical Afghanistan Kabul security environment. All statements reflect verified experience and adherence to military ethics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 in Afghanistan Kabul</dc:title>
  <dc:creator/>
  <dc:language>en</dc:language>
  <cp:keywords/>
  <dcterms:created xsi:type="dcterms:W3CDTF">2026-07-23T10:14:41Z</dcterms:created>
  <dcterms:modified xsi:type="dcterms:W3CDTF">2026-07-23T10:14:41Z</dcterms:modified>
</cp:coreProperties>
</file>

<file path=docProps/custom.xml><?xml version="1.0" encoding="utf-8"?>
<Properties xmlns="http://schemas.openxmlformats.org/officeDocument/2006/custom-properties" xmlns:vt="http://schemas.openxmlformats.org/officeDocument/2006/docPropsVTypes"/>
</file>